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Кайд</w:t>
      </w:r>
      <w:r>
        <w:t xml:space="preserve"> </w:t>
      </w:r>
      <w:r>
        <w:t xml:space="preserve">Омар</w:t>
      </w:r>
      <w:r>
        <w:t xml:space="preserve"> </w:t>
      </w:r>
      <w:r>
        <w:t xml:space="preserve">Мохама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23615"/>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3615"/>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66912"/>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66912"/>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2713"/>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2713"/>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8685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8685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1866"/>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1866"/>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3054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3054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19777"/>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19777"/>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5712"/>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5712"/>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35730"/>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35730"/>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51441"/>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51441"/>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айд Омар Мохамад</dc:creator>
  <dc:language>ru-RU</dc:language>
  <cp:keywords/>
  <dcterms:created xsi:type="dcterms:W3CDTF">2024-02-28T16:28:08Z</dcterms:created>
  <dcterms:modified xsi:type="dcterms:W3CDTF">2024-02-28T16: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